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Wei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 Harbor Street,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garvey.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451976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